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chool Counselor position at [School Name] in Switzerland Zurich. With a deep passion for supporting students’ academic, emotional, and social development, I am eager to contribute my expertise and dedication to an institution that values holistic education and student well-being. As a certified school counselor with over [X years] of experience in diverse educational settings, I am confident in my ability to align with the mission of [School Name] while addressing the unique needs of students in this vibrant, multicultural city.</w:t>
      </w:r>
    </w:p>
    <w:p>
      <w:pPr>
        <w:pStyle w:val="BodyText"/>
      </w:pPr>
      <w:r>
        <w:t xml:space="preserve">My professional journey as a School Counselor has been rooted in fostering resilience, promoting mental health awareness, and creating inclusive learning environments. In my previous role at [Previous Institution], I collaborated closely with teachers, parents, and community organizations to design individualized support plans for students facing academic challenges, behavioral issues, or personal crises. For instance, I developed a peer mentoring program that significantly reduced instances of bullying and improved student engagement by 30% within one academic year. Such initiatives reflect my commitment to empowering students to thrive in both their educational and personal lives.</w:t>
      </w:r>
    </w:p>
    <w:p>
      <w:pPr>
        <w:pStyle w:val="BodyText"/>
      </w:pPr>
      <w:r>
        <w:t xml:space="preserve">What draws me specifically to Switzerland Zurich is the region’s unparalleled focus on quality education, innovation, and cultural diversity. As a School Counselor in this dynamic environment, I recognize the importance of adapting strategies to meet the needs of a multilingual and globally connected student body. Zurich’s educational system emphasizes not only academic excellence but also emotional intelligence and social responsibility—values that resonate deeply with my philosophy as a counselor. I am particularly inspired by [School Name]’s emphasis on [specific program, initiative, or value mentioned in the school’s mission statement], which aligns with my goal of fostering student growth through empathy, creativity, and critical thinking.</w:t>
      </w:r>
    </w:p>
    <w:p>
      <w:pPr>
        <w:pStyle w:val="BodyText"/>
      </w:pPr>
      <w:r>
        <w:t xml:space="preserve">One of the key strengths I bring to this role is my ability to bridge cultural and linguistic gaps. Having worked with students from diverse backgrounds in [previous location or context], I understand the importance of tailoring counseling approaches to respect individual differences while promoting a sense of belonging. In Switzerland Zurich, where English, German, and other languages are commonly spoken, this skill will be invaluable in ensuring that every student feels heard and supported. My fluency in [language(s)] further enables me to connect with families and students who may not be fully comfortable navigating the local educational system.</w:t>
      </w:r>
    </w:p>
    <w:p>
      <w:pPr>
        <w:pStyle w:val="BodyText"/>
      </w:pPr>
      <w:r>
        <w:t xml:space="preserve">Moreover, I am well-versed in evidence-based counseling practices, including trauma-informed care, cognitive-behavioral techniques, and restorative justice frameworks. These tools have allowed me to address a wide range of student needs, from anxiety and depression to academic underachievement and social isolation. In Switzerland Zurich’s fast-paced academic environment, where students often face high expectations and pressure to excel, I am committed to providing proactive support that prioritizes mental health without compromising academic goals.</w:t>
      </w:r>
    </w:p>
    <w:p>
      <w:pPr>
        <w:pStyle w:val="BodyText"/>
      </w:pPr>
      <w:r>
        <w:t xml:space="preserve">Another aspect of my practice that aligns with the values of [School Name] is my dedication to professional development and collaboration. I regularly attend workshops on emerging trends in school counseling, such as digital well-being, gender equity, and inclusive education. Additionally, I have led training sessions for staff on topics like recognizing signs of student distress and building positive classroom cultures. This collaborative spirit ensures that counseling efforts are integrated into the broader school community, creating a network of support for every student.</w:t>
      </w:r>
    </w:p>
    <w:p>
      <w:pPr>
        <w:pStyle w:val="BodyText"/>
      </w:pPr>
      <w:r>
        <w:t xml:space="preserve">I am also deeply aware of the unique challenges faced by students in Switzerland Zurich, including the pressure to succeed academically while balancing extracurricular and family responsibilities. My approach as a School Counselor is to meet students where they are, whether that means providing one-on-one sessions, facilitating group workshops, or connecting them with external resources. For example, I have successfully partnered with local mental health organizations to offer after-school counseling services for students experiencing anxiety or depression. This model could be adapted to [School Name]’s context to ensure comprehensive support for all learners.</w:t>
      </w:r>
    </w:p>
    <w:p>
      <w:pPr>
        <w:pStyle w:val="BodyText"/>
      </w:pPr>
      <w:r>
        <w:t xml:space="preserve">In addition to my technical skills, I bring a genuine passion for education and a deep respect for the cultural richness of Switzerland Zurich. The city’s blend of tradition and modernity, coupled with its emphasis on sustainability and community, creates an ideal setting for fostering student growth. I am eager to contribute to [School Name]’s vision of nurturing not only high-achieving students but also compassionate, globally minded citizens.</w:t>
      </w:r>
    </w:p>
    <w:p>
      <w:pPr>
        <w:pStyle w:val="BodyText"/>
      </w:pPr>
      <w:r>
        <w:t xml:space="preserve">Thank you for considering my application. I would be honored to bring my experience, empathy, and dedication to [School Name] as a School Counselor in Switzerland Zurich. I am confident that my background and values align closely with the needs of your institution and the aspirations of your students. I look forward to the opportunity to discuss how I can contribute to your mission of excellence in edu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Switzerland Zurich</dc:title>
  <dc:creator/>
  <cp:keywords/>
  <dcterms:created xsi:type="dcterms:W3CDTF">2026-07-24T00:25:21Z</dcterms:created>
  <dcterms:modified xsi:type="dcterms:W3CDTF">2026-07-24T00:25:21Z</dcterms:modified>
</cp:coreProperties>
</file>

<file path=docProps/custom.xml><?xml version="1.0" encoding="utf-8"?>
<Properties xmlns="http://schemas.openxmlformats.org/officeDocument/2006/custom-properties" xmlns:vt="http://schemas.openxmlformats.org/officeDocument/2006/docPropsVTypes"/>
</file>